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C4AC87" w14:textId="77777777" w:rsidR="00D22FBA" w:rsidRDefault="00D22FBA" w:rsidP="00D22FBA">
      <w:pPr>
        <w:pStyle w:val="ListParagraph"/>
        <w:numPr>
          <w:ilvl w:val="0"/>
          <w:numId w:val="1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belha</w:t>
      </w:r>
      <w:proofErr w:type="spellEnd"/>
      <w:r>
        <w:t>: B</w:t>
      </w:r>
      <w:bookmarkStart w:id="0" w:name="_GoBack"/>
      <w:bookmarkEnd w:id="0"/>
      <w:r>
        <w:t>ee</w:t>
      </w:r>
    </w:p>
    <w:p w14:paraId="781B9560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tartaruga</w:t>
      </w:r>
      <w:proofErr w:type="spellEnd"/>
      <w:r>
        <w:t>: Turtle</w:t>
      </w:r>
    </w:p>
    <w:p w14:paraId="553E7803" w14:textId="153CDAF0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passaro</w:t>
      </w:r>
      <w:proofErr w:type="spellEnd"/>
      <w:r>
        <w:t>: Bird</w:t>
      </w:r>
    </w:p>
    <w:p w14:paraId="588EF9E8" w14:textId="7E8C5BCF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urso</w:t>
      </w:r>
      <w:proofErr w:type="spellEnd"/>
      <w:r>
        <w:t>: bear</w:t>
      </w:r>
    </w:p>
    <w:p w14:paraId="00162BED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vaca</w:t>
      </w:r>
      <w:proofErr w:type="spellEnd"/>
      <w:r>
        <w:t>: cow</w:t>
      </w:r>
    </w:p>
    <w:p w14:paraId="6D9FD320" w14:textId="2A407E55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pato</w:t>
      </w:r>
      <w:proofErr w:type="spellEnd"/>
      <w:r>
        <w:t>: duck</w:t>
      </w:r>
    </w:p>
    <w:p w14:paraId="27735D07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gata</w:t>
      </w:r>
      <w:proofErr w:type="spellEnd"/>
      <w:r>
        <w:t>: cat (</w:t>
      </w:r>
      <w:proofErr w:type="spellStart"/>
      <w:r>
        <w:t>femenine</w:t>
      </w:r>
      <w:proofErr w:type="spellEnd"/>
      <w:r>
        <w:t>)</w:t>
      </w:r>
    </w:p>
    <w:p w14:paraId="0FC4941D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borboleta</w:t>
      </w:r>
      <w:proofErr w:type="spellEnd"/>
      <w:r>
        <w:t>: Butterfly</w:t>
      </w:r>
    </w:p>
    <w:p w14:paraId="0372C35A" w14:textId="226DFC08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macaco</w:t>
      </w:r>
      <w:proofErr w:type="spellEnd"/>
      <w:r>
        <w:t>: monkey</w:t>
      </w:r>
    </w:p>
    <w:p w14:paraId="64BD0A9E" w14:textId="387FA900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rato</w:t>
      </w:r>
      <w:proofErr w:type="spellEnd"/>
      <w:r>
        <w:t>: Mouse</w:t>
      </w:r>
    </w:p>
    <w:p w14:paraId="434D2EB5" w14:textId="6F67290E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tigre</w:t>
      </w:r>
      <w:proofErr w:type="spellEnd"/>
      <w:r>
        <w:t>: Tiger</w:t>
      </w:r>
    </w:p>
    <w:p w14:paraId="0305B165" w14:textId="1E118F1E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tubarao</w:t>
      </w:r>
      <w:proofErr w:type="spellEnd"/>
      <w:r>
        <w:t>: Shark</w:t>
      </w:r>
    </w:p>
    <w:p w14:paraId="0C7328CA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mosca</w:t>
      </w:r>
      <w:proofErr w:type="spellEnd"/>
      <w:r>
        <w:t>: fly</w:t>
      </w:r>
    </w:p>
    <w:p w14:paraId="38F09099" w14:textId="369FFB50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elefante</w:t>
      </w:r>
      <w:proofErr w:type="spellEnd"/>
      <w:r>
        <w:t>: Elephant</w:t>
      </w:r>
    </w:p>
    <w:p w14:paraId="7FE8056D" w14:textId="77777777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Inseto</w:t>
      </w:r>
      <w:proofErr w:type="spellEnd"/>
      <w:r>
        <w:t>: Insect</w:t>
      </w:r>
    </w:p>
    <w:p w14:paraId="03251EF0" w14:textId="1C834648" w:rsidR="00D22FBA" w:rsidRDefault="00D22FBA" w:rsidP="00D22FBA">
      <w:pPr>
        <w:pStyle w:val="ListParagraph"/>
        <w:numPr>
          <w:ilvl w:val="0"/>
          <w:numId w:val="1"/>
        </w:numPr>
      </w:pPr>
      <w:r>
        <w:t>lobo: wolf</w:t>
      </w:r>
    </w:p>
    <w:p w14:paraId="422085E0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>A fazenda: farm</w:t>
      </w:r>
    </w:p>
    <w:p w14:paraId="74BCAE0D" w14:textId="77777777" w:rsidR="00D22FBA" w:rsidRDefault="00D22FBA" w:rsidP="00D22FBA">
      <w:pPr>
        <w:pStyle w:val="ListParagraph"/>
        <w:numPr>
          <w:ilvl w:val="0"/>
          <w:numId w:val="1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ranha</w:t>
      </w:r>
      <w:proofErr w:type="spellEnd"/>
      <w:r>
        <w:t>: Spider</w:t>
      </w:r>
    </w:p>
    <w:p w14:paraId="056E2B1A" w14:textId="77777777" w:rsidR="00D22FBA" w:rsidRDefault="00D22FBA" w:rsidP="00D22FBA">
      <w:pPr>
        <w:pStyle w:val="ListParagraph"/>
        <w:numPr>
          <w:ilvl w:val="0"/>
          <w:numId w:val="1"/>
        </w:numPr>
      </w:pPr>
      <w:r>
        <w:t>A cobra: Serpent</w:t>
      </w:r>
    </w:p>
    <w:p w14:paraId="6E783A04" w14:textId="32C0E101" w:rsidR="00D22FBA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leao</w:t>
      </w:r>
      <w:proofErr w:type="spellEnd"/>
      <w:r>
        <w:t>: Lion</w:t>
      </w:r>
    </w:p>
    <w:p w14:paraId="45E903D4" w14:textId="063C7061" w:rsidR="00A542E6" w:rsidRDefault="00D22FBA" w:rsidP="00D22FBA">
      <w:pPr>
        <w:pStyle w:val="ListParagraph"/>
        <w:numPr>
          <w:ilvl w:val="0"/>
          <w:numId w:val="1"/>
        </w:numPr>
      </w:pPr>
      <w:proofErr w:type="spellStart"/>
      <w:r>
        <w:t>tatu</w:t>
      </w:r>
      <w:proofErr w:type="spellEnd"/>
      <w:r>
        <w:t>: Armadillo</w:t>
      </w:r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3C65DC" w14:textId="77777777" w:rsidR="00D22FBA" w:rsidRDefault="00D22FBA" w:rsidP="00D22FBA">
      <w:pPr>
        <w:spacing w:after="0" w:line="240" w:lineRule="auto"/>
      </w:pPr>
      <w:r>
        <w:separator/>
      </w:r>
    </w:p>
  </w:endnote>
  <w:endnote w:type="continuationSeparator" w:id="0">
    <w:p w14:paraId="0D02F1A7" w14:textId="77777777" w:rsidR="00D22FBA" w:rsidRDefault="00D22FBA" w:rsidP="00D22F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4DC315" w14:textId="77777777" w:rsidR="00D22FBA" w:rsidRDefault="00D22FBA" w:rsidP="00D22FBA">
      <w:pPr>
        <w:spacing w:after="0" w:line="240" w:lineRule="auto"/>
      </w:pPr>
      <w:r>
        <w:separator/>
      </w:r>
    </w:p>
  </w:footnote>
  <w:footnote w:type="continuationSeparator" w:id="0">
    <w:p w14:paraId="16E9A266" w14:textId="77777777" w:rsidR="00D22FBA" w:rsidRDefault="00D22FBA" w:rsidP="00D22F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9D4BE8"/>
    <w:multiLevelType w:val="hybridMultilevel"/>
    <w:tmpl w:val="884AF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1N7UwMbEwNDQyMzJX0lEKTi0uzszPAykwrAUABG2yfSwAAAA="/>
  </w:docVars>
  <w:rsids>
    <w:rsidRoot w:val="00D22FBA"/>
    <w:rsid w:val="00305116"/>
    <w:rsid w:val="00D22FBA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B370B4"/>
  <w15:chartTrackingRefBased/>
  <w15:docId w15:val="{B5154E7A-32CF-4CCF-BB9E-42B8BE3A5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F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71</Characters>
  <Application>Microsoft Office Word</Application>
  <DocSecurity>0</DocSecurity>
  <Lines>2</Lines>
  <Paragraphs>1</Paragraphs>
  <ScaleCrop>false</ScaleCrop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1</cp:revision>
  <dcterms:created xsi:type="dcterms:W3CDTF">2019-04-12T20:50:00Z</dcterms:created>
  <dcterms:modified xsi:type="dcterms:W3CDTF">2019-04-12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12T20:51:05.92862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5af20ecb-8309-4f42-bf12-5845fc9a36cc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